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3BF1A" w14:textId="5E1E3009" w:rsidR="007A616A" w:rsidRDefault="002F7E9C" w:rsidP="009A227B">
      <w:r w:rsidRPr="002F7E9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796439" wp14:editId="59692C96">
                <wp:simplePos x="0" y="0"/>
                <wp:positionH relativeFrom="margin">
                  <wp:align>right</wp:align>
                </wp:positionH>
                <wp:positionV relativeFrom="paragraph">
                  <wp:posOffset>649</wp:posOffset>
                </wp:positionV>
                <wp:extent cx="5925101" cy="13811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101" cy="13811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67ADF5" w14:textId="3F2A80D3" w:rsidR="002F7E9C" w:rsidRPr="003873F2" w:rsidRDefault="002F7E9C" w:rsidP="002F7E9C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ssigned to: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867674938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2456F3">
                                  <w:rPr>
                                    <w:sz w:val="20"/>
                                    <w:szCs w:val="20"/>
                                  </w:rPr>
                                  <w:t>TBD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5618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Websit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93272115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D0D19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5618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ec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52444765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1757B2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="00B716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URL: </w:t>
                            </w:r>
                            <w:r w:rsidR="00B716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tart Date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2135317665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168E3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ue Date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494796290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168E3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964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15.35pt;margin-top:.05pt;width:466.55pt;height:10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" fillcolor="#f2f2f2 [3052]" strokeweight=".5pt">
                <v:textbox>
                  <w:txbxContent>
                    <w:p w14:paraId="2C67ADF5" w14:textId="3F2A80D3" w:rsidR="002F7E9C" w:rsidRPr="003873F2" w:rsidRDefault="002F7E9C" w:rsidP="002F7E9C">
                      <w:pPr>
                        <w:rPr>
                          <w:rFonts w:ascii="Calibri" w:eastAsia="Times New Roman" w:hAnsi="Calibri" w:cs="Calibri"/>
                          <w:color w:val="000000"/>
                        </w:rPr>
                      </w:pP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Assigned to: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1867674938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2456F3">
                            <w:rPr>
                              <w:sz w:val="20"/>
                              <w:szCs w:val="20"/>
                            </w:rPr>
                            <w:t>TBD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Pr="005618D5">
                        <w:rPr>
                          <w:b/>
                          <w:bCs/>
                          <w:sz w:val="20"/>
                          <w:szCs w:val="20"/>
                        </w:rPr>
                        <w:t>Website</w:t>
                      </w:r>
                      <w:r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193272115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D0D19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5618D5">
                        <w:rPr>
                          <w:b/>
                          <w:bCs/>
                          <w:sz w:val="20"/>
                          <w:szCs w:val="20"/>
                        </w:rPr>
                        <w:t>Section</w:t>
                      </w:r>
                      <w:r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152444765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1757B2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="00B716DA">
                        <w:rPr>
                          <w:b/>
                          <w:bCs/>
                          <w:sz w:val="20"/>
                          <w:szCs w:val="20"/>
                        </w:rPr>
                        <w:t xml:space="preserve">URL: </w:t>
                      </w:r>
                      <w:r w:rsidR="00B716DA">
                        <w:rPr>
                          <w:b/>
                          <w:bCs/>
                          <w:sz w:val="20"/>
                          <w:szCs w:val="20"/>
                        </w:rPr>
                        <w:br/>
                      </w: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Start Date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2135317665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168E3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Due Date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494796290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168E3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  <w10:wrap anchorx="margin"/>
              </v:shape>
            </w:pict>
          </mc:Fallback>
        </mc:AlternateContent>
      </w:r>
      <w:r w:rsidR="0004662A">
        <w:t xml:space="preserve">  </w:t>
      </w:r>
    </w:p>
    <w:p w14:paraId="0D636505" w14:textId="39273A66" w:rsidR="002F7E9C" w:rsidRDefault="002F7E9C" w:rsidP="009A227B"/>
    <w:p w14:paraId="30F81CC5" w14:textId="39747082" w:rsidR="002F7E9C" w:rsidRDefault="002F7E9C" w:rsidP="009A227B"/>
    <w:p w14:paraId="2950C6B4" w14:textId="1FC461F3" w:rsidR="009A227B" w:rsidRDefault="002F7E9C" w:rsidP="009A227B">
      <w:r>
        <w:br/>
      </w:r>
    </w:p>
    <w:p w14:paraId="2A7A9A36" w14:textId="3A63801F" w:rsidR="006C72A8" w:rsidRDefault="006C72A8" w:rsidP="0078192D">
      <w:pPr>
        <w:shd w:val="clear" w:color="auto" w:fill="FFFFFF" w:themeFill="background1"/>
        <w:rPr>
          <w:b/>
          <w:bCs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685"/>
        <w:gridCol w:w="5670"/>
      </w:tblGrid>
      <w:tr w:rsidR="00AA7089" w14:paraId="33645E45" w14:textId="77777777" w:rsidTr="006F0F2E">
        <w:tc>
          <w:tcPr>
            <w:tcW w:w="3685" w:type="dxa"/>
          </w:tcPr>
          <w:p w14:paraId="6896BCD0" w14:textId="7573201B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Primary </w:t>
            </w:r>
            <w:r>
              <w:rPr>
                <w:b/>
                <w:bCs/>
              </w:rPr>
              <w:t>SEO Terms</w:t>
            </w:r>
            <w:r>
              <w:t>:</w:t>
            </w:r>
          </w:p>
        </w:tc>
        <w:tc>
          <w:tcPr>
            <w:tcW w:w="5670" w:type="dxa"/>
          </w:tcPr>
          <w:p w14:paraId="79D67571" w14:textId="0EC6B1EE" w:rsidR="00AA7089" w:rsidRDefault="00000000" w:rsidP="0078192D">
            <w:pPr>
              <w:rPr>
                <w:b/>
                <w:bCs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302046048"/>
                <w:placeholder>
                  <w:docPart w:val="E20B9529180B41A69F726BA0221044AB"/>
                </w:placeholder>
                <w:showingPlcHdr/>
                <w:text/>
              </w:sdtPr>
              <w:sdtContent>
                <w:r w:rsidR="00F83A83" w:rsidRPr="0051709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A7089" w14:paraId="37246E19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2C815E66" w14:textId="280E398D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Secondary </w:t>
            </w:r>
            <w:r>
              <w:rPr>
                <w:b/>
                <w:bCs/>
              </w:rPr>
              <w:t>SEO Terms</w:t>
            </w:r>
            <w:r w:rsidR="00D673C3">
              <w:rPr>
                <w:b/>
                <w:bCs/>
              </w:rPr>
              <w:t>:</w:t>
            </w:r>
          </w:p>
        </w:tc>
        <w:sdt>
          <w:sdtPr>
            <w:id w:val="-1237007453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7A0F4704" w14:textId="5CFBDD1C" w:rsidR="00AA7089" w:rsidRPr="00D673C3" w:rsidRDefault="00F83A83" w:rsidP="0078192D"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3CD45652" w14:textId="77777777" w:rsidTr="006F0F2E">
        <w:tc>
          <w:tcPr>
            <w:tcW w:w="3685" w:type="dxa"/>
          </w:tcPr>
          <w:p w14:paraId="0BA0827D" w14:textId="44C297C9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Related </w:t>
            </w:r>
            <w:r>
              <w:rPr>
                <w:b/>
                <w:bCs/>
              </w:rPr>
              <w:t>SEO T</w:t>
            </w:r>
            <w:r w:rsidRPr="00F22535">
              <w:rPr>
                <w:b/>
                <w:bCs/>
              </w:rPr>
              <w:t>erms</w:t>
            </w:r>
            <w:r w:rsidR="00D673C3">
              <w:rPr>
                <w:b/>
                <w:bCs/>
              </w:rPr>
              <w:t>:</w:t>
            </w:r>
          </w:p>
        </w:tc>
        <w:tc>
          <w:tcPr>
            <w:tcW w:w="5670" w:type="dxa"/>
          </w:tcPr>
          <w:p w14:paraId="27BA9AE0" w14:textId="077D22E3" w:rsidR="00AA7089" w:rsidRPr="00D673C3" w:rsidRDefault="00A4785A" w:rsidP="00D673C3">
            <w:r>
              <w:t xml:space="preserve"> </w:t>
            </w:r>
            <w:sdt>
              <w:sdtPr>
                <w:id w:val="1156414921"/>
                <w:placeholder>
                  <w:docPart w:val="DefaultPlaceholder_-1854013440"/>
                </w:placeholder>
                <w:showingPlcHdr/>
              </w:sdtPr>
              <w:sdtContent>
                <w:r w:rsidR="00F83A83" w:rsidRPr="00517099">
                  <w:rPr>
                    <w:rStyle w:val="PlaceholderText"/>
                  </w:rPr>
                  <w:t>Click or tap here to enter text.</w:t>
                </w:r>
              </w:sdtContent>
            </w:sdt>
            <w:r w:rsidR="00F83A83">
              <w:t xml:space="preserve"> </w:t>
            </w:r>
          </w:p>
        </w:tc>
      </w:tr>
      <w:tr w:rsidR="00AA7089" w14:paraId="280E3306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3900648D" w14:textId="2E567CD3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>Image</w:t>
            </w:r>
            <w:r>
              <w:rPr>
                <w:b/>
                <w:bCs/>
              </w:rPr>
              <w:t>(</w:t>
            </w:r>
            <w:r w:rsidRPr="00F22535">
              <w:rPr>
                <w:b/>
                <w:bCs/>
              </w:rPr>
              <w:t>s</w:t>
            </w:r>
            <w:r>
              <w:rPr>
                <w:b/>
                <w:bCs/>
              </w:rPr>
              <w:t>) and Graphics</w:t>
            </w:r>
            <w:r w:rsidRPr="00F22535">
              <w:rPr>
                <w:b/>
                <w:bCs/>
              </w:rPr>
              <w:t xml:space="preserve"> for Page</w:t>
            </w:r>
            <w:r>
              <w:t>:</w:t>
            </w:r>
          </w:p>
        </w:tc>
        <w:sdt>
          <w:sdtPr>
            <w:rPr>
              <w:b/>
              <w:bCs/>
            </w:rPr>
            <w:id w:val="-1413776245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5F1E4A1D" w14:textId="1A072805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2E6AC468" w14:textId="77777777" w:rsidTr="006F0F2E">
        <w:tc>
          <w:tcPr>
            <w:tcW w:w="3685" w:type="dxa"/>
          </w:tcPr>
          <w:p w14:paraId="43C823A7" w14:textId="33675B12" w:rsidR="00AA7089" w:rsidRDefault="00AA7089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Video(s)</w:t>
            </w:r>
            <w:r w:rsidRPr="00F22535">
              <w:rPr>
                <w:b/>
                <w:bCs/>
              </w:rPr>
              <w:t xml:space="preserve"> for Page</w:t>
            </w:r>
            <w:r>
              <w:t>:</w:t>
            </w:r>
          </w:p>
        </w:tc>
        <w:sdt>
          <w:sdtPr>
            <w:rPr>
              <w:b/>
              <w:bCs/>
            </w:rPr>
            <w:id w:val="-621603990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</w:tcPr>
              <w:p w14:paraId="700C9987" w14:textId="093FA3EC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28828F7B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52E43995" w14:textId="77777777" w:rsidR="00AA7089" w:rsidRDefault="00AA7089" w:rsidP="0078192D">
            <w:pPr>
              <w:rPr>
                <w:b/>
                <w:bCs/>
              </w:rPr>
            </w:pPr>
            <w:r w:rsidRPr="000475DA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 xml:space="preserve">Target </w:t>
            </w:r>
            <w:r w:rsidRPr="000475DA">
              <w:rPr>
                <w:b/>
                <w:bCs/>
              </w:rPr>
              <w:t>Word Count for Page:</w:t>
            </w:r>
          </w:p>
          <w:p w14:paraId="2E0E6EB0" w14:textId="320F7A8D" w:rsidR="0084286D" w:rsidRPr="0084286D" w:rsidRDefault="0084286D" w:rsidP="0078192D">
            <w:pPr>
              <w:rPr>
                <w:i/>
                <w:iCs/>
              </w:rPr>
            </w:pPr>
            <w:r w:rsidRPr="0084286D">
              <w:rPr>
                <w:i/>
                <w:iCs/>
                <w:sz w:val="20"/>
                <w:szCs w:val="20"/>
              </w:rPr>
              <w:t>(*Current W</w:t>
            </w:r>
            <w:r>
              <w:rPr>
                <w:i/>
                <w:iCs/>
                <w:sz w:val="20"/>
                <w:szCs w:val="20"/>
              </w:rPr>
              <w:t xml:space="preserve">ord </w:t>
            </w:r>
            <w:r w:rsidRPr="0084286D">
              <w:rPr>
                <w:i/>
                <w:iCs/>
                <w:sz w:val="20"/>
                <w:szCs w:val="20"/>
              </w:rPr>
              <w:t>C</w:t>
            </w:r>
            <w:r>
              <w:rPr>
                <w:i/>
                <w:iCs/>
                <w:sz w:val="20"/>
                <w:szCs w:val="20"/>
              </w:rPr>
              <w:t>ount</w:t>
            </w:r>
            <w:r w:rsidRPr="0084286D">
              <w:rPr>
                <w:i/>
                <w:iCs/>
                <w:sz w:val="20"/>
                <w:szCs w:val="20"/>
              </w:rPr>
              <w:t xml:space="preserve"> = </w:t>
            </w:r>
            <w:r w:rsidR="00F83A83">
              <w:rPr>
                <w:i/>
                <w:iCs/>
                <w:sz w:val="20"/>
                <w:szCs w:val="20"/>
              </w:rPr>
              <w:t>x</w:t>
            </w:r>
            <w:r w:rsidRPr="0084286D">
              <w:rPr>
                <w:i/>
                <w:iCs/>
                <w:sz w:val="20"/>
                <w:szCs w:val="20"/>
              </w:rPr>
              <w:t>)</w:t>
            </w:r>
          </w:p>
        </w:tc>
        <w:sdt>
          <w:sdtPr>
            <w:rPr>
              <w:b/>
              <w:bCs/>
            </w:rPr>
            <w:id w:val="1948582904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7AB90F08" w14:textId="4E47023C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106F4795" w14:textId="77777777" w:rsidTr="006F0F2E">
        <w:tc>
          <w:tcPr>
            <w:tcW w:w="3685" w:type="dxa"/>
          </w:tcPr>
          <w:p w14:paraId="3379F263" w14:textId="5D0E94DD" w:rsidR="00AA7089" w:rsidRDefault="006F0F2E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Overall Goals of Content:</w:t>
            </w:r>
          </w:p>
        </w:tc>
        <w:sdt>
          <w:sdtPr>
            <w:rPr>
              <w:b/>
              <w:bCs/>
            </w:rPr>
            <w:id w:val="-1850856381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</w:tcPr>
              <w:p w14:paraId="6854989A" w14:textId="2A83F2F9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77C76AE3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5DFA4BF9" w14:textId="4879E915" w:rsidR="00AA7089" w:rsidRDefault="006F0F2E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Search Intent:</w:t>
            </w:r>
          </w:p>
        </w:tc>
        <w:sdt>
          <w:sdtPr>
            <w:rPr>
              <w:b/>
              <w:bCs/>
            </w:rPr>
            <w:id w:val="2092586828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66417236" w14:textId="31D81305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89474A" w14:textId="77777777" w:rsidR="006C72A8" w:rsidRDefault="006C72A8" w:rsidP="0078192D">
      <w:pPr>
        <w:shd w:val="clear" w:color="auto" w:fill="FFFFFF" w:themeFill="background1"/>
        <w:rPr>
          <w:b/>
          <w:bCs/>
        </w:rPr>
      </w:pPr>
    </w:p>
    <w:p w14:paraId="75A38145" w14:textId="5AACA20A" w:rsidR="00430D5A" w:rsidRDefault="00D934EF" w:rsidP="00430D5A">
      <w:pPr>
        <w:shd w:val="clear" w:color="auto" w:fill="FFFFFF" w:themeFill="background1"/>
        <w:rPr>
          <w:b/>
          <w:bCs/>
        </w:rPr>
      </w:pPr>
      <w:bookmarkStart w:id="0" w:name="_MON_1659864840"/>
      <w:bookmarkEnd w:id="0"/>
      <w:r>
        <w:rPr>
          <w:b/>
          <w:bCs/>
        </w:rPr>
        <w:sym w:font="Wingdings" w:char="F0FC"/>
      </w:r>
      <w:r>
        <w:rPr>
          <w:b/>
          <w:bCs/>
        </w:rPr>
        <w:t xml:space="preserve"> </w:t>
      </w:r>
      <w:r w:rsidR="006A73F5" w:rsidRPr="004F27F5">
        <w:rPr>
          <w:b/>
          <w:bCs/>
          <w:u w:val="single"/>
        </w:rPr>
        <w:t xml:space="preserve">General </w:t>
      </w:r>
      <w:r w:rsidR="003D6A69" w:rsidRPr="004F27F5">
        <w:rPr>
          <w:b/>
          <w:bCs/>
          <w:u w:val="single"/>
        </w:rPr>
        <w:t xml:space="preserve">SEO </w:t>
      </w:r>
      <w:r w:rsidR="006A73F5" w:rsidRPr="004F27F5">
        <w:rPr>
          <w:b/>
          <w:bCs/>
          <w:u w:val="single"/>
        </w:rPr>
        <w:t>Copywriting Best Practices</w:t>
      </w:r>
      <w:r w:rsidR="006A73F5">
        <w:rPr>
          <w:b/>
          <w:bCs/>
        </w:rPr>
        <w:t>:</w:t>
      </w:r>
    </w:p>
    <w:p w14:paraId="17CF0B39" w14:textId="00BAFB79" w:rsidR="006A73F5" w:rsidRPr="009A47F6" w:rsidRDefault="006A73F5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Use short sentences.</w:t>
      </w:r>
    </w:p>
    <w:p w14:paraId="6C5D6460" w14:textId="02D8BA06" w:rsidR="006A73F5" w:rsidRPr="009A47F6" w:rsidRDefault="006A73F5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Use bullet points</w:t>
      </w:r>
      <w:r w:rsidR="00813735" w:rsidRPr="009A47F6">
        <w:rPr>
          <w:sz w:val="20"/>
          <w:szCs w:val="20"/>
        </w:rPr>
        <w:t xml:space="preserve"> </w:t>
      </w:r>
      <w:r w:rsidRPr="009A47F6">
        <w:rPr>
          <w:sz w:val="20"/>
          <w:szCs w:val="20"/>
        </w:rPr>
        <w:t xml:space="preserve">numbered </w:t>
      </w:r>
      <w:r w:rsidR="002B51D3" w:rsidRPr="009A47F6">
        <w:rPr>
          <w:sz w:val="20"/>
          <w:szCs w:val="20"/>
        </w:rPr>
        <w:t>lists,</w:t>
      </w:r>
      <w:r w:rsidR="00813735" w:rsidRPr="009A47F6">
        <w:rPr>
          <w:sz w:val="20"/>
          <w:szCs w:val="20"/>
        </w:rPr>
        <w:t xml:space="preserve"> and bold text to make it easy to skim information.</w:t>
      </w:r>
    </w:p>
    <w:p w14:paraId="2E0F2558" w14:textId="187FCAA7" w:rsidR="0082075F" w:rsidRPr="009A47F6" w:rsidRDefault="0082075F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 xml:space="preserve">Use logical order </w:t>
      </w:r>
      <w:r w:rsidR="00F851AE" w:rsidRPr="009A47F6">
        <w:rPr>
          <w:sz w:val="20"/>
          <w:szCs w:val="20"/>
        </w:rPr>
        <w:t xml:space="preserve">and organization </w:t>
      </w:r>
      <w:r w:rsidRPr="009A47F6">
        <w:rPr>
          <w:sz w:val="20"/>
          <w:szCs w:val="20"/>
        </w:rPr>
        <w:t>of content with H1, H2s, H3s, etc.</w:t>
      </w:r>
    </w:p>
    <w:p w14:paraId="60AA1915" w14:textId="30487935" w:rsidR="0082075F" w:rsidRPr="009A47F6" w:rsidRDefault="00851F32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 xml:space="preserve">Break up content with graphics, charts, </w:t>
      </w:r>
      <w:r w:rsidR="00E8246C" w:rsidRPr="009A47F6">
        <w:rPr>
          <w:sz w:val="20"/>
          <w:szCs w:val="20"/>
        </w:rPr>
        <w:t xml:space="preserve">quotes, </w:t>
      </w:r>
      <w:r w:rsidR="000A77E2" w:rsidRPr="009A47F6">
        <w:rPr>
          <w:sz w:val="20"/>
          <w:szCs w:val="20"/>
        </w:rPr>
        <w:t xml:space="preserve">CTAs, </w:t>
      </w:r>
      <w:r w:rsidRPr="009A47F6">
        <w:rPr>
          <w:sz w:val="20"/>
          <w:szCs w:val="20"/>
        </w:rPr>
        <w:t>infographics, videos, etc.</w:t>
      </w:r>
    </w:p>
    <w:p w14:paraId="4FCCF206" w14:textId="31699F46" w:rsidR="00851F32" w:rsidRPr="009A47F6" w:rsidRDefault="00851F32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Include Call</w:t>
      </w:r>
      <w:r w:rsidR="0026167B" w:rsidRPr="009A47F6">
        <w:rPr>
          <w:sz w:val="20"/>
          <w:szCs w:val="20"/>
        </w:rPr>
        <w:t>-T</w:t>
      </w:r>
      <w:r w:rsidRPr="009A47F6">
        <w:rPr>
          <w:sz w:val="20"/>
          <w:szCs w:val="20"/>
        </w:rPr>
        <w:t>o</w:t>
      </w:r>
      <w:r w:rsidR="0026167B" w:rsidRPr="009A47F6">
        <w:rPr>
          <w:sz w:val="20"/>
          <w:szCs w:val="20"/>
        </w:rPr>
        <w:t>-</w:t>
      </w:r>
      <w:r w:rsidRPr="009A47F6">
        <w:rPr>
          <w:sz w:val="20"/>
          <w:szCs w:val="20"/>
        </w:rPr>
        <w:t>Actions</w:t>
      </w:r>
      <w:r w:rsidR="0026167B" w:rsidRPr="009A47F6">
        <w:rPr>
          <w:sz w:val="20"/>
          <w:szCs w:val="20"/>
        </w:rPr>
        <w:t xml:space="preserve"> (CTAs)</w:t>
      </w:r>
      <w:r w:rsidRPr="009A47F6">
        <w:rPr>
          <w:sz w:val="20"/>
          <w:szCs w:val="20"/>
        </w:rPr>
        <w:t xml:space="preserve"> on the page.  What do we want the visitor to do Next?</w:t>
      </w:r>
    </w:p>
    <w:p w14:paraId="3D833C85" w14:textId="418A3205" w:rsidR="00430D5A" w:rsidRPr="009A47F6" w:rsidRDefault="00851F32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Leverage internal and external linking opportunities.</w:t>
      </w:r>
    </w:p>
    <w:p w14:paraId="3E3C8D8E" w14:textId="77777777" w:rsidR="00DB0A10" w:rsidRPr="009A47F6" w:rsidRDefault="00000000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hyperlink r:id="rId7" w:history="1">
        <w:r w:rsidR="00C040C0" w:rsidRPr="009A47F6">
          <w:rPr>
            <w:rStyle w:val="Hyperlink"/>
            <w:b/>
            <w:bCs/>
            <w:sz w:val="20"/>
            <w:szCs w:val="20"/>
          </w:rPr>
          <w:t>https://blog.marketmuse.com/building-a-better-content-brief-using-tech/</w:t>
        </w:r>
      </w:hyperlink>
      <w:r w:rsidR="00C040C0" w:rsidRPr="009A47F6">
        <w:rPr>
          <w:b/>
          <w:bCs/>
          <w:sz w:val="20"/>
          <w:szCs w:val="20"/>
        </w:rPr>
        <w:t xml:space="preserve"> </w:t>
      </w:r>
    </w:p>
    <w:p w14:paraId="264F70C5" w14:textId="77777777" w:rsidR="006C72A8" w:rsidRPr="009A47F6" w:rsidRDefault="00000000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hyperlink r:id="rId8" w:history="1">
        <w:r w:rsidR="00DB0A10" w:rsidRPr="009A47F6">
          <w:rPr>
            <w:rStyle w:val="Hyperlink"/>
            <w:b/>
            <w:bCs/>
            <w:sz w:val="20"/>
            <w:szCs w:val="20"/>
          </w:rPr>
          <w:t>https://blog.marketmuse.com/content-strategy-crash-course/</w:t>
        </w:r>
      </w:hyperlink>
      <w:r w:rsidR="00DB0A10" w:rsidRPr="009A47F6">
        <w:rPr>
          <w:b/>
          <w:bCs/>
          <w:sz w:val="20"/>
          <w:szCs w:val="20"/>
        </w:rPr>
        <w:t xml:space="preserve"> </w:t>
      </w:r>
    </w:p>
    <w:p w14:paraId="017F7DB2" w14:textId="038378F1" w:rsidR="009966BB" w:rsidRPr="001757B2" w:rsidRDefault="00000000" w:rsidP="001757B2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</w:rPr>
      </w:pPr>
      <w:hyperlink r:id="rId9" w:history="1">
        <w:r w:rsidR="006C72A8" w:rsidRPr="009A47F6">
          <w:rPr>
            <w:rStyle w:val="Hyperlink"/>
            <w:b/>
            <w:bCs/>
            <w:sz w:val="20"/>
            <w:szCs w:val="20"/>
          </w:rPr>
          <w:t>https://briefs.marketmuse.com/5dcea032113fd495b1b14c66</w:t>
        </w:r>
      </w:hyperlink>
      <w:r w:rsidR="006C72A8" w:rsidRPr="009A47F6">
        <w:rPr>
          <w:b/>
          <w:bCs/>
          <w:sz w:val="20"/>
          <w:szCs w:val="20"/>
        </w:rPr>
        <w:t xml:space="preserve"> - </w:t>
      </w:r>
      <w:r w:rsidR="006C72A8" w:rsidRPr="009A47F6">
        <w:rPr>
          <w:i/>
          <w:iCs/>
          <w:sz w:val="20"/>
          <w:szCs w:val="20"/>
        </w:rPr>
        <w:t>(good example to review.)</w:t>
      </w:r>
      <w:r w:rsidR="00C040C0">
        <w:rPr>
          <w:b/>
          <w:bCs/>
        </w:rPr>
        <w:br/>
      </w:r>
    </w:p>
    <w:p w14:paraId="2660A231" w14:textId="69DF9264" w:rsidR="00D02C80" w:rsidRDefault="00D934EF" w:rsidP="00E3607C">
      <w:pPr>
        <w:shd w:val="clear" w:color="auto" w:fill="B4C6E7" w:themeFill="accent1" w:themeFillTint="66"/>
        <w:ind w:right="-360"/>
        <w:rPr>
          <w:b/>
          <w:bCs/>
        </w:rPr>
      </w:pPr>
      <w:r w:rsidRPr="00E3607C">
        <w:rPr>
          <w:b/>
          <w:bCs/>
          <w:sz w:val="24"/>
          <w:szCs w:val="24"/>
        </w:rPr>
        <w:sym w:font="Wingdings" w:char="F0FC"/>
      </w:r>
      <w:r w:rsidRPr="00E3607C">
        <w:rPr>
          <w:b/>
          <w:bCs/>
          <w:sz w:val="24"/>
          <w:szCs w:val="24"/>
        </w:rPr>
        <w:t xml:space="preserve"> </w:t>
      </w:r>
      <w:r w:rsidR="004050D2" w:rsidRPr="004F27F5">
        <w:rPr>
          <w:b/>
          <w:bCs/>
          <w:sz w:val="24"/>
          <w:szCs w:val="24"/>
          <w:u w:val="single"/>
        </w:rPr>
        <w:t>Internal Linking Opportunities</w:t>
      </w:r>
      <w:r w:rsidR="004050D2" w:rsidRPr="00E3607C">
        <w:rPr>
          <w:b/>
          <w:bCs/>
          <w:sz w:val="24"/>
          <w:szCs w:val="24"/>
        </w:rPr>
        <w:t>:</w:t>
      </w:r>
      <w:r w:rsidR="00452318">
        <w:rPr>
          <w:b/>
          <w:bCs/>
        </w:rPr>
        <w:t xml:space="preserve"> </w:t>
      </w:r>
      <w:r w:rsidR="00452318" w:rsidRPr="006F0F2E">
        <w:rPr>
          <w:i/>
          <w:iCs/>
          <w:sz w:val="18"/>
          <w:szCs w:val="18"/>
        </w:rPr>
        <w:t>(These links build internal link strength to target</w:t>
      </w:r>
      <w:r w:rsidR="00571456">
        <w:rPr>
          <w:i/>
          <w:iCs/>
          <w:sz w:val="18"/>
          <w:szCs w:val="18"/>
        </w:rPr>
        <w:t>ed</w:t>
      </w:r>
      <w:r w:rsidR="00452318" w:rsidRPr="006F0F2E">
        <w:rPr>
          <w:i/>
          <w:iCs/>
          <w:sz w:val="18"/>
          <w:szCs w:val="18"/>
        </w:rPr>
        <w:t xml:space="preserve"> SEO page</w:t>
      </w:r>
      <w:r w:rsidR="00571456">
        <w:rPr>
          <w:i/>
          <w:iCs/>
          <w:sz w:val="18"/>
          <w:szCs w:val="18"/>
        </w:rPr>
        <w:t xml:space="preserve">s – use 1-2 links per </w:t>
      </w:r>
      <w:r w:rsidR="00DF0239">
        <w:rPr>
          <w:i/>
          <w:iCs/>
          <w:sz w:val="18"/>
          <w:szCs w:val="18"/>
        </w:rPr>
        <w:t>page</w:t>
      </w:r>
      <w:r w:rsidR="00452318" w:rsidRPr="006F0F2E">
        <w:rPr>
          <w:i/>
          <w:iCs/>
          <w:sz w:val="18"/>
          <w:szCs w:val="18"/>
        </w:rPr>
        <w:t>.)</w:t>
      </w:r>
    </w:p>
    <w:p w14:paraId="7127BCBD" w14:textId="1EEA2F0F" w:rsidR="00C035FF" w:rsidRDefault="00C035FF" w:rsidP="00C035FF">
      <w:pPr>
        <w:rPr>
          <w:b/>
          <w:bCs/>
        </w:rPr>
      </w:pPr>
      <w:r>
        <w:rPr>
          <w:b/>
          <w:bCs/>
        </w:rPr>
        <w:t xml:space="preserve">To find </w:t>
      </w:r>
      <w:r w:rsidR="00B03FDD">
        <w:rPr>
          <w:b/>
          <w:bCs/>
        </w:rPr>
        <w:t xml:space="preserve">target content, </w:t>
      </w:r>
      <w:r>
        <w:rPr>
          <w:b/>
          <w:bCs/>
        </w:rPr>
        <w:t xml:space="preserve">Google: </w:t>
      </w:r>
      <w:r w:rsidRPr="00B03FDD">
        <w:t>“site:www.</w:t>
      </w:r>
      <w:r w:rsidR="00DF0239">
        <w:t>yourwebsite</w:t>
      </w:r>
      <w:r w:rsidRPr="00B03FDD">
        <w:t xml:space="preserve">.com </w:t>
      </w:r>
      <w:r w:rsidR="00DF0239">
        <w:t>term</w:t>
      </w:r>
      <w:r w:rsidRPr="00B03FDD">
        <w:t>”</w:t>
      </w:r>
    </w:p>
    <w:p w14:paraId="3E7D0047" w14:textId="52958027" w:rsidR="009966BB" w:rsidRPr="00132DBB" w:rsidRDefault="00697D26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 xml:space="preserve">Internal </w:t>
      </w:r>
      <w:r w:rsidR="009D3DB5" w:rsidRPr="00132DBB">
        <w:rPr>
          <w:b/>
          <w:bCs/>
          <w:sz w:val="20"/>
          <w:szCs w:val="20"/>
          <w:u w:val="single"/>
        </w:rPr>
        <w:t>Link #1</w:t>
      </w:r>
      <w:r w:rsidR="009D3DB5" w:rsidRPr="00132DBB">
        <w:rPr>
          <w:b/>
          <w:bCs/>
          <w:sz w:val="20"/>
          <w:szCs w:val="20"/>
        </w:rPr>
        <w:t>:</w:t>
      </w:r>
      <w:r w:rsidR="009D3DB5"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1175614540"/>
          <w:placeholder>
            <w:docPart w:val="6B8D4AA3BC1841DF83C38CEB1E4B147A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D3DB5" w:rsidRPr="00132DBB">
        <w:rPr>
          <w:b/>
          <w:bCs/>
          <w:sz w:val="20"/>
          <w:szCs w:val="20"/>
        </w:rPr>
        <w:br/>
        <w:t>Page Linking to:</w:t>
      </w:r>
      <w:r w:rsidR="009966BB" w:rsidRPr="00132DBB">
        <w:rPr>
          <w:b/>
          <w:bCs/>
          <w:sz w:val="20"/>
          <w:szCs w:val="20"/>
        </w:rPr>
        <w:t xml:space="preserve"> </w:t>
      </w:r>
      <w:sdt>
        <w:sdtPr>
          <w:rPr>
            <w:b/>
            <w:bCs/>
            <w:sz w:val="20"/>
            <w:szCs w:val="20"/>
          </w:rPr>
          <w:id w:val="-1265295597"/>
          <w:placeholder>
            <w:docPart w:val="DDCB3592E68E46C3955380291E634817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D3DB5" w:rsidRPr="00132DBB">
        <w:rPr>
          <w:b/>
          <w:bCs/>
          <w:sz w:val="20"/>
          <w:szCs w:val="20"/>
        </w:rPr>
        <w:br/>
      </w:r>
      <w:r w:rsidR="009966BB" w:rsidRPr="00132DBB">
        <w:rPr>
          <w:b/>
          <w:bCs/>
          <w:sz w:val="20"/>
          <w:szCs w:val="20"/>
        </w:rPr>
        <w:t xml:space="preserve">Link Text: </w:t>
      </w:r>
      <w:sdt>
        <w:sdtPr>
          <w:rPr>
            <w:b/>
            <w:bCs/>
            <w:sz w:val="20"/>
            <w:szCs w:val="20"/>
          </w:rPr>
          <w:id w:val="-60570131"/>
          <w:placeholder>
            <w:docPart w:val="672511FB382A4B569009FD508D46420E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4FED3C19" w14:textId="34AE3AE7" w:rsidR="0022642D" w:rsidRPr="001757B2" w:rsidRDefault="00697D26" w:rsidP="009A227B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 xml:space="preserve">Internal </w:t>
      </w:r>
      <w:r w:rsidR="009966BB" w:rsidRPr="00132DBB">
        <w:rPr>
          <w:b/>
          <w:bCs/>
          <w:sz w:val="20"/>
          <w:szCs w:val="20"/>
          <w:u w:val="single"/>
        </w:rPr>
        <w:t>Link #2</w:t>
      </w:r>
      <w:r w:rsidR="009966BB" w:rsidRPr="00132DBB">
        <w:rPr>
          <w:b/>
          <w:bCs/>
          <w:sz w:val="20"/>
          <w:szCs w:val="20"/>
        </w:rPr>
        <w:t>:</w:t>
      </w:r>
      <w:r w:rsidR="009966BB"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-521633457"/>
          <w:placeholder>
            <w:docPart w:val="A3EBF12630A04D5FABD02D02936F0D7E"/>
          </w:placeholder>
          <w:showingPlcHdr/>
          <w:text/>
        </w:sdtPr>
        <w:sdtContent>
          <w:r w:rsidR="009966BB" w:rsidRPr="00C207FB">
            <w:rPr>
              <w:rStyle w:val="PlaceholderText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Page Linking to: </w:t>
      </w:r>
      <w:sdt>
        <w:sdtPr>
          <w:rPr>
            <w:b/>
            <w:bCs/>
            <w:sz w:val="20"/>
            <w:szCs w:val="20"/>
          </w:rPr>
          <w:id w:val="-1661225515"/>
          <w:placeholder>
            <w:docPart w:val="640A49F1CA6A49D189FE72106ED72D93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Link Text: </w:t>
      </w:r>
      <w:sdt>
        <w:sdtPr>
          <w:rPr>
            <w:b/>
            <w:bCs/>
            <w:sz w:val="20"/>
            <w:szCs w:val="20"/>
          </w:rPr>
          <w:id w:val="-659463218"/>
          <w:placeholder>
            <w:docPart w:val="30563A7C1F3249DEBCE7B9382FE4A5FC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C207FB">
        <w:rPr>
          <w:b/>
          <w:bCs/>
        </w:rPr>
        <w:br/>
        <w:t>----------------------------------------------------------------------------------------------------------------------------------------</w:t>
      </w:r>
      <w:r w:rsidR="004B6B36">
        <w:rPr>
          <w:b/>
          <w:bCs/>
        </w:rPr>
        <w:t>-</w:t>
      </w:r>
    </w:p>
    <w:p w14:paraId="77C99128" w14:textId="77777777" w:rsidR="008612E5" w:rsidRDefault="008612E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74826E2" w14:textId="4544B466" w:rsidR="0022642D" w:rsidRPr="00E3607C" w:rsidRDefault="0022642D" w:rsidP="004B6B36">
      <w:pPr>
        <w:shd w:val="clear" w:color="auto" w:fill="B4C6E7" w:themeFill="accent1" w:themeFillTint="66"/>
        <w:rPr>
          <w:b/>
          <w:bCs/>
          <w:sz w:val="24"/>
          <w:szCs w:val="24"/>
        </w:rPr>
      </w:pPr>
      <w:r w:rsidRPr="00E3607C">
        <w:rPr>
          <w:b/>
          <w:bCs/>
          <w:sz w:val="24"/>
          <w:szCs w:val="24"/>
        </w:rPr>
        <w:lastRenderedPageBreak/>
        <w:sym w:font="Wingdings" w:char="F0FC"/>
      </w:r>
      <w:r w:rsidRPr="00E3607C">
        <w:rPr>
          <w:b/>
          <w:bCs/>
          <w:sz w:val="24"/>
          <w:szCs w:val="24"/>
        </w:rPr>
        <w:t xml:space="preserve"> </w:t>
      </w:r>
      <w:r w:rsidRPr="004F27F5">
        <w:rPr>
          <w:b/>
          <w:bCs/>
          <w:sz w:val="24"/>
          <w:szCs w:val="24"/>
          <w:u w:val="single"/>
        </w:rPr>
        <w:t>SEO CONTENT WORKSHEET</w:t>
      </w:r>
      <w:r w:rsidRPr="00E3607C">
        <w:rPr>
          <w:b/>
          <w:bCs/>
          <w:sz w:val="24"/>
          <w:szCs w:val="24"/>
        </w:rPr>
        <w:t>:</w:t>
      </w:r>
    </w:p>
    <w:p w14:paraId="5789E7D2" w14:textId="41AE332A" w:rsidR="009A227B" w:rsidRDefault="0022642D" w:rsidP="009A227B">
      <w:pPr>
        <w:rPr>
          <w:b/>
          <w:bCs/>
        </w:rPr>
      </w:pPr>
      <w:r>
        <w:rPr>
          <w:b/>
          <w:bCs/>
        </w:rPr>
        <w:br/>
      </w:r>
      <w:r w:rsidR="009A227B" w:rsidRPr="00F22535">
        <w:rPr>
          <w:b/>
          <w:bCs/>
        </w:rPr>
        <w:t>Title Tag</w:t>
      </w:r>
      <w:r w:rsidR="009A227B">
        <w:rPr>
          <w:b/>
          <w:bCs/>
        </w:rPr>
        <w:t xml:space="preserve">: </w:t>
      </w:r>
      <w:r w:rsidR="009A227B" w:rsidRPr="002C7654">
        <w:rPr>
          <w:i/>
          <w:iCs/>
        </w:rPr>
        <w:t>(Limit to 50-60 characters)</w:t>
      </w:r>
      <w:r w:rsidR="009A227B">
        <w:rPr>
          <w:i/>
          <w:iCs/>
        </w:rPr>
        <w:t xml:space="preserve">   Word Shortcut: (Control Key + Shift Key + G)</w:t>
      </w:r>
    </w:p>
    <w:p w14:paraId="608F3626" w14:textId="77777777" w:rsidR="009A227B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E7F36A" wp14:editId="6B7220B5">
                <wp:simplePos x="0" y="0"/>
                <wp:positionH relativeFrom="margin">
                  <wp:align>left</wp:align>
                </wp:positionH>
                <wp:positionV relativeFrom="paragraph">
                  <wp:posOffset>8216</wp:posOffset>
                </wp:positionV>
                <wp:extent cx="6269990" cy="641445"/>
                <wp:effectExtent l="0" t="0" r="1651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641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B98AC3" w14:textId="0896D329" w:rsidR="009A227B" w:rsidRPr="003B7C4F" w:rsidRDefault="009A227B" w:rsidP="009A22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7F36A" id="Text Box 6" o:spid="_x0000_s1027" type="#_x0000_t202" style="position:absolute;margin-left:0;margin-top:.65pt;width:493.7pt;height:50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" fillcolor="white [3201]" strokeweight=".5pt">
                <v:textbox>
                  <w:txbxContent>
                    <w:p w14:paraId="04B98AC3" w14:textId="0896D329" w:rsidR="009A227B" w:rsidRPr="003B7C4F" w:rsidRDefault="009A227B" w:rsidP="009A22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1D3CAC" w14:textId="77777777" w:rsidR="009A227B" w:rsidRDefault="009A227B" w:rsidP="009A227B">
      <w:pPr>
        <w:rPr>
          <w:b/>
          <w:bCs/>
        </w:rPr>
      </w:pPr>
    </w:p>
    <w:p w14:paraId="09AD8FC5" w14:textId="77777777" w:rsidR="009A227B" w:rsidRDefault="009A227B" w:rsidP="009A227B">
      <w:pPr>
        <w:rPr>
          <w:b/>
          <w:bCs/>
        </w:rPr>
      </w:pPr>
    </w:p>
    <w:p w14:paraId="627120A7" w14:textId="327C9471" w:rsidR="009A227B" w:rsidRDefault="009A227B" w:rsidP="009A227B">
      <w:r w:rsidRPr="00F22535">
        <w:rPr>
          <w:b/>
          <w:bCs/>
        </w:rPr>
        <w:t>Meta Description</w:t>
      </w:r>
      <w:r>
        <w:t xml:space="preserve"> </w:t>
      </w:r>
      <w:r w:rsidRPr="002C7654">
        <w:rPr>
          <w:b/>
          <w:bCs/>
        </w:rPr>
        <w:t xml:space="preserve">Tag: </w:t>
      </w:r>
      <w:r w:rsidRPr="002C7654">
        <w:rPr>
          <w:i/>
          <w:iCs/>
        </w:rPr>
        <w:t>(Limit to 1</w:t>
      </w:r>
      <w:r w:rsidR="00DF0239">
        <w:rPr>
          <w:i/>
          <w:iCs/>
        </w:rPr>
        <w:t>45</w:t>
      </w:r>
      <w:r w:rsidRPr="002C7654">
        <w:rPr>
          <w:i/>
          <w:iCs/>
        </w:rPr>
        <w:t>-160 characters)</w:t>
      </w:r>
      <w:r>
        <w:rPr>
          <w:i/>
          <w:iCs/>
        </w:rPr>
        <w:t xml:space="preserve">   Word Shortcut: (Control Key + Shift Key + G)</w:t>
      </w:r>
    </w:p>
    <w:p w14:paraId="28FE8754" w14:textId="77777777" w:rsidR="009A227B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5DB04D" wp14:editId="694126DA">
                <wp:simplePos x="0" y="0"/>
                <wp:positionH relativeFrom="margin">
                  <wp:posOffset>-13648</wp:posOffset>
                </wp:positionH>
                <wp:positionV relativeFrom="paragraph">
                  <wp:posOffset>17600</wp:posOffset>
                </wp:positionV>
                <wp:extent cx="6269990" cy="928048"/>
                <wp:effectExtent l="0" t="0" r="16510" b="247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9280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C997BC" w14:textId="7EA9BDA2" w:rsidR="007B0AB4" w:rsidRPr="003B7C4F" w:rsidRDefault="007B0AB4" w:rsidP="009A22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DB04D" id="Text Box 7" o:spid="_x0000_s1028" type="#_x0000_t202" style="position:absolute;margin-left:-1.05pt;margin-top:1.4pt;width:493.7pt;height:73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" fillcolor="white [3201]" strokeweight=".5pt">
                <v:textbox>
                  <w:txbxContent>
                    <w:p w14:paraId="16C997BC" w14:textId="7EA9BDA2" w:rsidR="007B0AB4" w:rsidRPr="003B7C4F" w:rsidRDefault="007B0AB4" w:rsidP="009A22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9A6121" w14:textId="77777777" w:rsidR="009A227B" w:rsidRDefault="009A227B" w:rsidP="009A227B">
      <w:pPr>
        <w:rPr>
          <w:b/>
          <w:bCs/>
        </w:rPr>
      </w:pPr>
    </w:p>
    <w:p w14:paraId="088D1100" w14:textId="77777777" w:rsidR="009A227B" w:rsidRDefault="009A227B" w:rsidP="009A227B">
      <w:pPr>
        <w:rPr>
          <w:b/>
          <w:bCs/>
        </w:rPr>
      </w:pPr>
    </w:p>
    <w:p w14:paraId="26D1D098" w14:textId="77777777" w:rsidR="009A227B" w:rsidRDefault="009A227B" w:rsidP="009A227B">
      <w:pPr>
        <w:rPr>
          <w:b/>
          <w:bCs/>
        </w:rPr>
      </w:pPr>
    </w:p>
    <w:p w14:paraId="4E0E2DD7" w14:textId="01EA8318" w:rsidR="009A227B" w:rsidRPr="000904FD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7C71D5" wp14:editId="5827BCCA">
                <wp:simplePos x="0" y="0"/>
                <wp:positionH relativeFrom="margin">
                  <wp:align>left</wp:align>
                </wp:positionH>
                <wp:positionV relativeFrom="paragraph">
                  <wp:posOffset>283589</wp:posOffset>
                </wp:positionV>
                <wp:extent cx="6269990" cy="539087"/>
                <wp:effectExtent l="0" t="0" r="16510" b="139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5390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EE167A" w14:textId="45384856" w:rsidR="009A227B" w:rsidRPr="003B7C4F" w:rsidRDefault="009A227B" w:rsidP="009A22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C71D5" id="Text Box 2" o:spid="_x0000_s1029" type="#_x0000_t202" style="position:absolute;margin-left:0;margin-top:22.35pt;width:493.7pt;height:42.4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" fillcolor="white [3201]" strokeweight=".5pt">
                <v:textbox>
                  <w:txbxContent>
                    <w:p w14:paraId="57EE167A" w14:textId="45384856" w:rsidR="009A227B" w:rsidRPr="003B7C4F" w:rsidRDefault="009A227B" w:rsidP="009A22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904FD">
        <w:rPr>
          <w:b/>
          <w:bCs/>
        </w:rPr>
        <w:t>H1 Heading Tag:</w:t>
      </w:r>
      <w:r w:rsidR="002D0C84">
        <w:rPr>
          <w:b/>
          <w:bCs/>
        </w:rPr>
        <w:t xml:space="preserve"> </w:t>
      </w:r>
      <w:r w:rsidR="002D0C84" w:rsidRPr="002C7654">
        <w:rPr>
          <w:i/>
          <w:iCs/>
        </w:rPr>
        <w:t xml:space="preserve">(Limit to </w:t>
      </w:r>
      <w:r w:rsidR="002D0C84">
        <w:rPr>
          <w:i/>
          <w:iCs/>
        </w:rPr>
        <w:t xml:space="preserve">30-70 </w:t>
      </w:r>
      <w:r w:rsidR="002D0C84" w:rsidRPr="002C7654">
        <w:rPr>
          <w:i/>
          <w:iCs/>
        </w:rPr>
        <w:t>characters)</w:t>
      </w:r>
      <w:r w:rsidR="002D0C84">
        <w:rPr>
          <w:i/>
          <w:iCs/>
        </w:rPr>
        <w:t xml:space="preserve">   </w:t>
      </w:r>
    </w:p>
    <w:p w14:paraId="11018300" w14:textId="77777777" w:rsidR="009A227B" w:rsidRDefault="009A227B" w:rsidP="009A227B"/>
    <w:p w14:paraId="020B4E14" w14:textId="77777777" w:rsidR="009A227B" w:rsidRDefault="009A227B" w:rsidP="009A227B"/>
    <w:p w14:paraId="7908AFCD" w14:textId="77777777" w:rsidR="006B33BE" w:rsidRDefault="006B33BE" w:rsidP="009A227B"/>
    <w:p w14:paraId="2FAE8024" w14:textId="30FD6CD0" w:rsidR="0026167B" w:rsidRPr="006435B5" w:rsidRDefault="006435B5" w:rsidP="001757B2">
      <w:pPr>
        <w:ind w:right="-180"/>
        <w:rPr>
          <w:b/>
          <w:bCs/>
        </w:rPr>
      </w:pPr>
      <w:r>
        <w:rPr>
          <w:b/>
          <w:bCs/>
        </w:rPr>
        <w:t>----------</w:t>
      </w:r>
      <w:r w:rsidRPr="006435B5">
        <w:rPr>
          <w:b/>
          <w:bCs/>
        </w:rPr>
        <w:t>------------------------</w:t>
      </w:r>
      <w:r>
        <w:rPr>
          <w:b/>
          <w:bCs/>
        </w:rPr>
        <w:t>------------------</w:t>
      </w:r>
      <w:r w:rsidRPr="006435B5">
        <w:rPr>
          <w:b/>
          <w:bCs/>
        </w:rPr>
        <w:t>---------------</w:t>
      </w:r>
      <w:r w:rsidR="001757B2" w:rsidRPr="006435B5">
        <w:rPr>
          <w:b/>
          <w:bCs/>
        </w:rPr>
        <w:t>Copy</w:t>
      </w:r>
      <w:r w:rsidRPr="006435B5">
        <w:rPr>
          <w:b/>
          <w:bCs/>
        </w:rPr>
        <w:t>---------------------</w:t>
      </w:r>
      <w:r>
        <w:rPr>
          <w:b/>
          <w:bCs/>
        </w:rPr>
        <w:t>-----</w:t>
      </w:r>
      <w:r w:rsidRPr="006435B5">
        <w:rPr>
          <w:b/>
          <w:bCs/>
        </w:rPr>
        <w:t>--------</w:t>
      </w:r>
      <w:r>
        <w:rPr>
          <w:b/>
          <w:bCs/>
        </w:rPr>
        <w:t>-------</w:t>
      </w:r>
      <w:r w:rsidRPr="006435B5">
        <w:rPr>
          <w:b/>
          <w:bCs/>
        </w:rPr>
        <w:t>-----------------------</w:t>
      </w:r>
    </w:p>
    <w:p w14:paraId="71885CBB" w14:textId="77777777" w:rsidR="001757B2" w:rsidRDefault="001757B2" w:rsidP="001757B2">
      <w:pPr>
        <w:ind w:right="-180"/>
        <w:rPr>
          <w:b/>
          <w:bCs/>
          <w:u w:val="single"/>
        </w:rPr>
      </w:pPr>
    </w:p>
    <w:p w14:paraId="025B2BBE" w14:textId="77777777" w:rsidR="001757B2" w:rsidRPr="001757B2" w:rsidRDefault="001757B2" w:rsidP="001757B2">
      <w:pPr>
        <w:ind w:right="-180"/>
      </w:pPr>
    </w:p>
    <w:p w14:paraId="1C0867F5" w14:textId="422739D8" w:rsidR="009A227B" w:rsidRPr="00E3607C" w:rsidRDefault="0026167B" w:rsidP="009A227B">
      <w:pPr>
        <w:rPr>
          <w:sz w:val="24"/>
          <w:szCs w:val="24"/>
        </w:rPr>
      </w:pPr>
      <w:r w:rsidRPr="00E3607C">
        <w:rPr>
          <w:b/>
          <w:bCs/>
          <w:sz w:val="24"/>
          <w:szCs w:val="24"/>
        </w:rPr>
        <w:t>&lt;&lt;End of Document&gt;&gt;</w:t>
      </w:r>
    </w:p>
    <w:sectPr w:rsidR="009A227B" w:rsidRPr="00E3607C" w:rsidSect="008D56F8">
      <w:headerReference w:type="default" r:id="rId10"/>
      <w:footerReference w:type="default" r:id="rId11"/>
      <w:pgSz w:w="12240" w:h="15840"/>
      <w:pgMar w:top="1501" w:right="1440" w:bottom="1440" w:left="1440" w:header="450" w:footer="5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D8E63" w14:textId="77777777" w:rsidR="00684AD2" w:rsidRDefault="00684AD2" w:rsidP="00F22535">
      <w:pPr>
        <w:spacing w:after="0" w:line="240" w:lineRule="auto"/>
      </w:pPr>
      <w:r>
        <w:separator/>
      </w:r>
    </w:p>
  </w:endnote>
  <w:endnote w:type="continuationSeparator" w:id="0">
    <w:p w14:paraId="10D8E0BD" w14:textId="77777777" w:rsidR="00684AD2" w:rsidRDefault="00684AD2" w:rsidP="00F22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092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6C28E9" w14:textId="20845695" w:rsidR="009E00AE" w:rsidRDefault="009E00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1CD5C" w14:textId="2D95A595" w:rsidR="00F22535" w:rsidRDefault="00000000">
    <w:pPr>
      <w:pStyle w:val="Footer"/>
    </w:pPr>
    <w:hyperlink r:id="rId1" w:history="1">
      <w:r w:rsidR="008D56F8" w:rsidRPr="005017E9">
        <w:rPr>
          <w:rStyle w:val="Hyperlink"/>
        </w:rPr>
        <w:t>www.CoreyWenger.Consulting</w:t>
      </w:r>
    </w:hyperlink>
    <w:r w:rsidR="008D56F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38CE" w14:textId="77777777" w:rsidR="00684AD2" w:rsidRDefault="00684AD2" w:rsidP="00F22535">
      <w:pPr>
        <w:spacing w:after="0" w:line="240" w:lineRule="auto"/>
      </w:pPr>
      <w:r>
        <w:separator/>
      </w:r>
    </w:p>
  </w:footnote>
  <w:footnote w:type="continuationSeparator" w:id="0">
    <w:p w14:paraId="24017CD2" w14:textId="77777777" w:rsidR="00684AD2" w:rsidRDefault="00684AD2" w:rsidP="00F225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986CC" w14:textId="58DC33C9" w:rsidR="00686222" w:rsidRDefault="009E00AE">
    <w:pPr>
      <w:pStyle w:val="Header"/>
    </w:pPr>
    <w:r>
      <w:t>SEO Co</w:t>
    </w:r>
    <w:r w:rsidR="001D2768">
      <w:t>ntent</w:t>
    </w:r>
    <w:r>
      <w:t xml:space="preserve"> </w:t>
    </w:r>
    <w:r w:rsidR="00132DBB">
      <w:t>Brief</w:t>
    </w:r>
    <w:r w:rsidR="008D56F8">
      <w:t xml:space="preserve"> </w:t>
    </w:r>
    <w:r w:rsidR="00ED0D19">
      <w:t xml:space="preserve">(existing content) </w:t>
    </w:r>
    <w:r w:rsidR="008D56F8">
      <w:t xml:space="preserve">- </w:t>
    </w:r>
    <w:r>
      <w:t>Worksheet</w:t>
    </w:r>
    <w:r w:rsidR="00E168E3">
      <w:tab/>
    </w:r>
    <w:r w:rsidR="00E168E3">
      <w:tab/>
    </w:r>
    <w:r w:rsidR="008D56F8">
      <w:rPr>
        <w:noProof/>
      </w:rPr>
      <w:drawing>
        <wp:inline distT="0" distB="0" distL="0" distR="0" wp14:anchorId="3E346159" wp14:editId="4B79F667">
          <wp:extent cx="1423900" cy="353085"/>
          <wp:effectExtent l="0" t="0" r="0" b="8890"/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3900" cy="353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ED5DCC"/>
    <w:multiLevelType w:val="hybridMultilevel"/>
    <w:tmpl w:val="432C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533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7c0MjaysDSxNDFX0lEKTi0uzszPAykwtKgFAIoT+iUtAAAA"/>
  </w:docVars>
  <w:rsids>
    <w:rsidRoot w:val="001C42EE"/>
    <w:rsid w:val="00004374"/>
    <w:rsid w:val="000043BF"/>
    <w:rsid w:val="000305D6"/>
    <w:rsid w:val="00035AF8"/>
    <w:rsid w:val="000363A9"/>
    <w:rsid w:val="000367F5"/>
    <w:rsid w:val="000372D8"/>
    <w:rsid w:val="00045BF5"/>
    <w:rsid w:val="0004662A"/>
    <w:rsid w:val="000475DA"/>
    <w:rsid w:val="0006276E"/>
    <w:rsid w:val="00063EE5"/>
    <w:rsid w:val="00075DF8"/>
    <w:rsid w:val="000904FD"/>
    <w:rsid w:val="0009240D"/>
    <w:rsid w:val="000A77E2"/>
    <w:rsid w:val="000B26B9"/>
    <w:rsid w:val="000D04AF"/>
    <w:rsid w:val="000E31A3"/>
    <w:rsid w:val="000F278B"/>
    <w:rsid w:val="00103431"/>
    <w:rsid w:val="001251E8"/>
    <w:rsid w:val="00126E64"/>
    <w:rsid w:val="00131200"/>
    <w:rsid w:val="00132DBB"/>
    <w:rsid w:val="00146535"/>
    <w:rsid w:val="00150BF7"/>
    <w:rsid w:val="00151515"/>
    <w:rsid w:val="00152717"/>
    <w:rsid w:val="001625A3"/>
    <w:rsid w:val="00163A09"/>
    <w:rsid w:val="0016776C"/>
    <w:rsid w:val="00174350"/>
    <w:rsid w:val="001757B2"/>
    <w:rsid w:val="00196949"/>
    <w:rsid w:val="001A3210"/>
    <w:rsid w:val="001C35D8"/>
    <w:rsid w:val="001C42EE"/>
    <w:rsid w:val="001D2768"/>
    <w:rsid w:val="001F5CD6"/>
    <w:rsid w:val="00205EA0"/>
    <w:rsid w:val="0020682E"/>
    <w:rsid w:val="00207141"/>
    <w:rsid w:val="002222C0"/>
    <w:rsid w:val="0022585A"/>
    <w:rsid w:val="0022642D"/>
    <w:rsid w:val="00233B62"/>
    <w:rsid w:val="0023788C"/>
    <w:rsid w:val="00242245"/>
    <w:rsid w:val="002456F3"/>
    <w:rsid w:val="0026167B"/>
    <w:rsid w:val="00264DD3"/>
    <w:rsid w:val="0026678B"/>
    <w:rsid w:val="00287743"/>
    <w:rsid w:val="0029056F"/>
    <w:rsid w:val="002A7F9D"/>
    <w:rsid w:val="002B51D3"/>
    <w:rsid w:val="002C7654"/>
    <w:rsid w:val="002D0C84"/>
    <w:rsid w:val="002D4B12"/>
    <w:rsid w:val="002D4FA8"/>
    <w:rsid w:val="002E70B3"/>
    <w:rsid w:val="002F7E9C"/>
    <w:rsid w:val="003058AC"/>
    <w:rsid w:val="00321060"/>
    <w:rsid w:val="00321DD6"/>
    <w:rsid w:val="00326556"/>
    <w:rsid w:val="00326BF2"/>
    <w:rsid w:val="0033429A"/>
    <w:rsid w:val="0034496C"/>
    <w:rsid w:val="00364BCE"/>
    <w:rsid w:val="00372F3E"/>
    <w:rsid w:val="003873F2"/>
    <w:rsid w:val="00387618"/>
    <w:rsid w:val="003B7C4F"/>
    <w:rsid w:val="003C75E9"/>
    <w:rsid w:val="003D5BFD"/>
    <w:rsid w:val="003D6A69"/>
    <w:rsid w:val="003F792A"/>
    <w:rsid w:val="004050D2"/>
    <w:rsid w:val="0042453A"/>
    <w:rsid w:val="00430D5A"/>
    <w:rsid w:val="0044762C"/>
    <w:rsid w:val="00452318"/>
    <w:rsid w:val="0047364E"/>
    <w:rsid w:val="00494C33"/>
    <w:rsid w:val="004A465F"/>
    <w:rsid w:val="004B6B36"/>
    <w:rsid w:val="004B7303"/>
    <w:rsid w:val="004C5767"/>
    <w:rsid w:val="004E64FE"/>
    <w:rsid w:val="004F0DCB"/>
    <w:rsid w:val="004F27F5"/>
    <w:rsid w:val="00542C34"/>
    <w:rsid w:val="005618D5"/>
    <w:rsid w:val="00571456"/>
    <w:rsid w:val="0059312C"/>
    <w:rsid w:val="005D40A4"/>
    <w:rsid w:val="005D43E1"/>
    <w:rsid w:val="005E246F"/>
    <w:rsid w:val="005F784B"/>
    <w:rsid w:val="00601A2F"/>
    <w:rsid w:val="00617301"/>
    <w:rsid w:val="00624162"/>
    <w:rsid w:val="00634D6F"/>
    <w:rsid w:val="006435B5"/>
    <w:rsid w:val="00645573"/>
    <w:rsid w:val="00645921"/>
    <w:rsid w:val="0066575D"/>
    <w:rsid w:val="00681993"/>
    <w:rsid w:val="00683515"/>
    <w:rsid w:val="00684AD2"/>
    <w:rsid w:val="00686222"/>
    <w:rsid w:val="0069710D"/>
    <w:rsid w:val="00697D26"/>
    <w:rsid w:val="006A61E8"/>
    <w:rsid w:val="006A73F5"/>
    <w:rsid w:val="006B33BE"/>
    <w:rsid w:val="006C72A8"/>
    <w:rsid w:val="006E2DAD"/>
    <w:rsid w:val="006F0F2E"/>
    <w:rsid w:val="0075175F"/>
    <w:rsid w:val="007547FF"/>
    <w:rsid w:val="00761D71"/>
    <w:rsid w:val="00765275"/>
    <w:rsid w:val="0078192D"/>
    <w:rsid w:val="007A22AF"/>
    <w:rsid w:val="007A22D4"/>
    <w:rsid w:val="007A616A"/>
    <w:rsid w:val="007A7B37"/>
    <w:rsid w:val="007B0AB4"/>
    <w:rsid w:val="007B1C4C"/>
    <w:rsid w:val="007B62DA"/>
    <w:rsid w:val="007D56FC"/>
    <w:rsid w:val="007F274C"/>
    <w:rsid w:val="00806776"/>
    <w:rsid w:val="00813735"/>
    <w:rsid w:val="00815B06"/>
    <w:rsid w:val="0082075F"/>
    <w:rsid w:val="00827DC5"/>
    <w:rsid w:val="0084286D"/>
    <w:rsid w:val="00844445"/>
    <w:rsid w:val="00844993"/>
    <w:rsid w:val="00845655"/>
    <w:rsid w:val="00851F32"/>
    <w:rsid w:val="00854E68"/>
    <w:rsid w:val="008612E5"/>
    <w:rsid w:val="0088020D"/>
    <w:rsid w:val="008812E3"/>
    <w:rsid w:val="00892C7E"/>
    <w:rsid w:val="00893A71"/>
    <w:rsid w:val="008A7123"/>
    <w:rsid w:val="008B3DA0"/>
    <w:rsid w:val="008D25C8"/>
    <w:rsid w:val="008D56F8"/>
    <w:rsid w:val="008E4F75"/>
    <w:rsid w:val="00904F87"/>
    <w:rsid w:val="00910F47"/>
    <w:rsid w:val="00931558"/>
    <w:rsid w:val="00934991"/>
    <w:rsid w:val="00966690"/>
    <w:rsid w:val="009966BB"/>
    <w:rsid w:val="009A227B"/>
    <w:rsid w:val="009A47F6"/>
    <w:rsid w:val="009B1DCF"/>
    <w:rsid w:val="009D1B6C"/>
    <w:rsid w:val="009D3DB5"/>
    <w:rsid w:val="009E00AE"/>
    <w:rsid w:val="009E6E46"/>
    <w:rsid w:val="009F02AF"/>
    <w:rsid w:val="009F3401"/>
    <w:rsid w:val="009F4950"/>
    <w:rsid w:val="00A07779"/>
    <w:rsid w:val="00A40491"/>
    <w:rsid w:val="00A477CA"/>
    <w:rsid w:val="00A4785A"/>
    <w:rsid w:val="00A540BF"/>
    <w:rsid w:val="00A75268"/>
    <w:rsid w:val="00A95F8F"/>
    <w:rsid w:val="00AA7089"/>
    <w:rsid w:val="00AB2560"/>
    <w:rsid w:val="00AE5E0D"/>
    <w:rsid w:val="00B03FDD"/>
    <w:rsid w:val="00B10815"/>
    <w:rsid w:val="00B153A1"/>
    <w:rsid w:val="00B17D2D"/>
    <w:rsid w:val="00B42F28"/>
    <w:rsid w:val="00B50DE1"/>
    <w:rsid w:val="00B60511"/>
    <w:rsid w:val="00B66C32"/>
    <w:rsid w:val="00B716DA"/>
    <w:rsid w:val="00B7283B"/>
    <w:rsid w:val="00BC3BBF"/>
    <w:rsid w:val="00BC790F"/>
    <w:rsid w:val="00BC7948"/>
    <w:rsid w:val="00BE0428"/>
    <w:rsid w:val="00C035FF"/>
    <w:rsid w:val="00C040C0"/>
    <w:rsid w:val="00C207FB"/>
    <w:rsid w:val="00C2296F"/>
    <w:rsid w:val="00C22C3C"/>
    <w:rsid w:val="00C26B41"/>
    <w:rsid w:val="00C3045C"/>
    <w:rsid w:val="00C4144F"/>
    <w:rsid w:val="00C4169E"/>
    <w:rsid w:val="00C41BBD"/>
    <w:rsid w:val="00C55406"/>
    <w:rsid w:val="00C66716"/>
    <w:rsid w:val="00C67D0B"/>
    <w:rsid w:val="00C8376E"/>
    <w:rsid w:val="00CA03C2"/>
    <w:rsid w:val="00CB15EF"/>
    <w:rsid w:val="00CD00C2"/>
    <w:rsid w:val="00CD50BE"/>
    <w:rsid w:val="00CE2D9C"/>
    <w:rsid w:val="00CE556D"/>
    <w:rsid w:val="00CF1ED8"/>
    <w:rsid w:val="00CF22D6"/>
    <w:rsid w:val="00D02C80"/>
    <w:rsid w:val="00D072FC"/>
    <w:rsid w:val="00D108B9"/>
    <w:rsid w:val="00D16A21"/>
    <w:rsid w:val="00D37A3E"/>
    <w:rsid w:val="00D410BE"/>
    <w:rsid w:val="00D47E81"/>
    <w:rsid w:val="00D63452"/>
    <w:rsid w:val="00D673C3"/>
    <w:rsid w:val="00D77127"/>
    <w:rsid w:val="00D934EF"/>
    <w:rsid w:val="00DA0048"/>
    <w:rsid w:val="00DB0A10"/>
    <w:rsid w:val="00DE7082"/>
    <w:rsid w:val="00DF0239"/>
    <w:rsid w:val="00E0535B"/>
    <w:rsid w:val="00E06D43"/>
    <w:rsid w:val="00E168E3"/>
    <w:rsid w:val="00E3607C"/>
    <w:rsid w:val="00E636E3"/>
    <w:rsid w:val="00E71F0A"/>
    <w:rsid w:val="00E8246C"/>
    <w:rsid w:val="00EB3AE0"/>
    <w:rsid w:val="00EB7553"/>
    <w:rsid w:val="00ED07F0"/>
    <w:rsid w:val="00ED0D19"/>
    <w:rsid w:val="00F22535"/>
    <w:rsid w:val="00F427C2"/>
    <w:rsid w:val="00F61527"/>
    <w:rsid w:val="00F65A52"/>
    <w:rsid w:val="00F724F5"/>
    <w:rsid w:val="00F748B1"/>
    <w:rsid w:val="00F81F2F"/>
    <w:rsid w:val="00F83A83"/>
    <w:rsid w:val="00F851AE"/>
    <w:rsid w:val="00F86F5E"/>
    <w:rsid w:val="00F92C2F"/>
    <w:rsid w:val="00FB6C8D"/>
    <w:rsid w:val="00FC3919"/>
    <w:rsid w:val="00FD2675"/>
    <w:rsid w:val="00FD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92FD1"/>
  <w15:chartTrackingRefBased/>
  <w15:docId w15:val="{6881798A-5CCA-4000-A8EC-A386F8BB3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2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25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5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225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535"/>
  </w:style>
  <w:style w:type="paragraph" w:styleId="Footer">
    <w:name w:val="footer"/>
    <w:basedOn w:val="Normal"/>
    <w:link w:val="FooterChar"/>
    <w:uiPriority w:val="99"/>
    <w:unhideWhenUsed/>
    <w:rsid w:val="00F225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535"/>
  </w:style>
  <w:style w:type="character" w:styleId="PlaceholderText">
    <w:name w:val="Placeholder Text"/>
    <w:basedOn w:val="DefaultParagraphFont"/>
    <w:uiPriority w:val="99"/>
    <w:semiHidden/>
    <w:rsid w:val="009F4950"/>
    <w:rPr>
      <w:color w:val="808080"/>
    </w:rPr>
  </w:style>
  <w:style w:type="table" w:styleId="TableGrid">
    <w:name w:val="Table Grid"/>
    <w:basedOn w:val="TableNormal"/>
    <w:uiPriority w:val="39"/>
    <w:rsid w:val="008B3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7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9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marketmuse.com/content-strategy-crash-course/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blog.marketmuse.com/building-a-better-content-brief-using-tech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briefs.marketmuse.com/5dcea032113fd495b1b14c6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reyWenger.Consult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A68F-9669-47F0-A6CB-DF3F8C9CD4D9}"/>
      </w:docPartPr>
      <w:docPartBody>
        <w:p w:rsidR="005A69D4" w:rsidRDefault="0049670B"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D4AA3BC1841DF83C38CEB1E4B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E6011-7C21-4EEF-92CD-D53B60132249}"/>
      </w:docPartPr>
      <w:docPartBody>
        <w:p w:rsidR="00254F4F" w:rsidRDefault="00003EB0" w:rsidP="00003EB0">
          <w:pPr>
            <w:pStyle w:val="6B8D4AA3BC1841DF83C38CEB1E4B147A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B3592E68E46C3955380291E634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09B3B-A2C7-4424-BA5C-D9D49BACA2A3}"/>
      </w:docPartPr>
      <w:docPartBody>
        <w:p w:rsidR="00254F4F" w:rsidRDefault="00003EB0" w:rsidP="00003EB0">
          <w:pPr>
            <w:pStyle w:val="DDCB3592E68E46C3955380291E634817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2511FB382A4B569009FD508D464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D869C-3BC4-4EA4-8B7E-C81142F48F95}"/>
      </w:docPartPr>
      <w:docPartBody>
        <w:p w:rsidR="00254F4F" w:rsidRDefault="00003EB0" w:rsidP="00003EB0">
          <w:pPr>
            <w:pStyle w:val="672511FB382A4B569009FD508D46420E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EBF12630A04D5FABD02D02936F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9FE71-9243-4347-A2D3-84A01871E93C}"/>
      </w:docPartPr>
      <w:docPartBody>
        <w:p w:rsidR="00254F4F" w:rsidRDefault="00003EB0" w:rsidP="00003EB0">
          <w:pPr>
            <w:pStyle w:val="A3EBF12630A04D5FABD02D02936F0D7E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0A49F1CA6A49D189FE72106ED72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9E4F2-2F67-42F9-809B-FB85580A47AC}"/>
      </w:docPartPr>
      <w:docPartBody>
        <w:p w:rsidR="00254F4F" w:rsidRDefault="00003EB0" w:rsidP="00003EB0">
          <w:pPr>
            <w:pStyle w:val="640A49F1CA6A49D189FE72106ED72D93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63A7C1F3249DEBCE7B9382FE4A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BB9A7-3BF1-420A-9FD3-00A06966EC70}"/>
      </w:docPartPr>
      <w:docPartBody>
        <w:p w:rsidR="00254F4F" w:rsidRDefault="00003EB0" w:rsidP="00003EB0">
          <w:pPr>
            <w:pStyle w:val="30563A7C1F3249DEBCE7B9382FE4A5FC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0B9529180B41A69F726BA022104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722AE-7811-44F9-9D47-1383588B0F34}"/>
      </w:docPartPr>
      <w:docPartBody>
        <w:p w:rsidR="0076774D" w:rsidRDefault="00CA6F7B" w:rsidP="00CA6F7B">
          <w:pPr>
            <w:pStyle w:val="E20B9529180B41A69F726BA0221044AB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670B"/>
    <w:rsid w:val="00003EB0"/>
    <w:rsid w:val="00060563"/>
    <w:rsid w:val="000D3B2C"/>
    <w:rsid w:val="002179DA"/>
    <w:rsid w:val="00254F4F"/>
    <w:rsid w:val="00355F06"/>
    <w:rsid w:val="00371F11"/>
    <w:rsid w:val="003D1D35"/>
    <w:rsid w:val="003F63C4"/>
    <w:rsid w:val="0049670B"/>
    <w:rsid w:val="0055300D"/>
    <w:rsid w:val="005A69D4"/>
    <w:rsid w:val="00656365"/>
    <w:rsid w:val="0076774D"/>
    <w:rsid w:val="00C06FC7"/>
    <w:rsid w:val="00CA6F7B"/>
    <w:rsid w:val="00D4622D"/>
    <w:rsid w:val="00DB2EB0"/>
    <w:rsid w:val="00F07941"/>
    <w:rsid w:val="00FA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6F7B"/>
    <w:rPr>
      <w:color w:val="808080"/>
    </w:rPr>
  </w:style>
  <w:style w:type="paragraph" w:customStyle="1" w:styleId="6B8D4AA3BC1841DF83C38CEB1E4B147A">
    <w:name w:val="6B8D4AA3BC1841DF83C38CEB1E4B147A"/>
    <w:rsid w:val="00003EB0"/>
  </w:style>
  <w:style w:type="paragraph" w:customStyle="1" w:styleId="DDCB3592E68E46C3955380291E634817">
    <w:name w:val="DDCB3592E68E46C3955380291E634817"/>
    <w:rsid w:val="00003EB0"/>
  </w:style>
  <w:style w:type="paragraph" w:customStyle="1" w:styleId="672511FB382A4B569009FD508D46420E">
    <w:name w:val="672511FB382A4B569009FD508D46420E"/>
    <w:rsid w:val="00003EB0"/>
  </w:style>
  <w:style w:type="paragraph" w:customStyle="1" w:styleId="A3EBF12630A04D5FABD02D02936F0D7E">
    <w:name w:val="A3EBF12630A04D5FABD02D02936F0D7E"/>
    <w:rsid w:val="00003EB0"/>
  </w:style>
  <w:style w:type="paragraph" w:customStyle="1" w:styleId="640A49F1CA6A49D189FE72106ED72D93">
    <w:name w:val="640A49F1CA6A49D189FE72106ED72D93"/>
    <w:rsid w:val="00003EB0"/>
  </w:style>
  <w:style w:type="paragraph" w:customStyle="1" w:styleId="30563A7C1F3249DEBCE7B9382FE4A5FC">
    <w:name w:val="30563A7C1F3249DEBCE7B9382FE4A5FC"/>
    <w:rsid w:val="00003EB0"/>
  </w:style>
  <w:style w:type="paragraph" w:customStyle="1" w:styleId="E20B9529180B41A69F726BA0221044AB">
    <w:name w:val="E20B9529180B41A69F726BA0221044AB"/>
    <w:rsid w:val="00CA6F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ey Wenger SEO Consulting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 Content Brief Existing Content</dc:title>
  <dc:subject/>
  <dc:creator>Corey Wenger</dc:creator>
  <cp:keywords/>
  <dc:description>www.CoreyWenger.Consulting</dc:description>
  <cp:lastModifiedBy>Corey Wenger</cp:lastModifiedBy>
  <cp:revision>4</cp:revision>
  <dcterms:created xsi:type="dcterms:W3CDTF">2023-01-06T13:47:00Z</dcterms:created>
  <dcterms:modified xsi:type="dcterms:W3CDTF">2023-01-06T13:52:00Z</dcterms:modified>
</cp:coreProperties>
</file>